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D9A66" w14:textId="18CA6C4B" w:rsidR="003F5158" w:rsidRPr="003F5158" w:rsidRDefault="003F5158" w:rsidP="003F5158">
      <w:pPr>
        <w:spacing w:after="120"/>
        <w:rPr>
          <w:b/>
          <w:bCs/>
          <w:color w:val="000000" w:themeColor="text1"/>
          <w:sz w:val="24"/>
          <w:szCs w:val="24"/>
        </w:rPr>
      </w:pPr>
      <w:r w:rsidRPr="003F5158">
        <w:rPr>
          <w:b/>
          <w:bCs/>
          <w:color w:val="000000" w:themeColor="text1"/>
          <w:sz w:val="24"/>
          <w:szCs w:val="24"/>
        </w:rPr>
        <w:t>Please tick appropriate type:</w:t>
      </w:r>
      <w:r w:rsidR="007973C2">
        <w:rPr>
          <w:b/>
          <w:bCs/>
          <w:color w:val="000000" w:themeColor="text1"/>
          <w:sz w:val="24"/>
          <w:szCs w:val="24"/>
        </w:rPr>
        <w:tab/>
      </w:r>
      <w:r w:rsidR="007973C2">
        <w:rPr>
          <w:b/>
          <w:bCs/>
          <w:color w:val="000000" w:themeColor="text1"/>
          <w:sz w:val="24"/>
          <w:szCs w:val="24"/>
        </w:rPr>
        <w:tab/>
      </w:r>
      <w:r w:rsidR="007973C2">
        <w:rPr>
          <w:b/>
          <w:bCs/>
          <w:color w:val="000000" w:themeColor="text1"/>
          <w:sz w:val="24"/>
          <w:szCs w:val="24"/>
        </w:rPr>
        <w:tab/>
      </w:r>
      <w:r w:rsidR="007973C2">
        <w:rPr>
          <w:b/>
          <w:bCs/>
          <w:color w:val="000000" w:themeColor="text1"/>
          <w:sz w:val="24"/>
          <w:szCs w:val="24"/>
        </w:rPr>
        <w:tab/>
      </w:r>
      <w:r w:rsidR="007973C2">
        <w:rPr>
          <w:b/>
          <w:bCs/>
          <w:color w:val="000000" w:themeColor="text1"/>
          <w:sz w:val="24"/>
          <w:szCs w:val="24"/>
        </w:rPr>
        <w:tab/>
      </w:r>
      <w:r w:rsidR="0055634A">
        <w:rPr>
          <w:b/>
          <w:bCs/>
          <w:color w:val="000000" w:themeColor="text1"/>
          <w:sz w:val="24"/>
          <w:szCs w:val="24"/>
        </w:rPr>
        <w:t xml:space="preserve">          </w:t>
      </w:r>
      <w:r w:rsidR="008B4795">
        <w:rPr>
          <w:b/>
          <w:bCs/>
          <w:color w:val="000000" w:themeColor="text1"/>
          <w:sz w:val="24"/>
          <w:szCs w:val="24"/>
        </w:rPr>
        <w:t xml:space="preserve"> </w:t>
      </w:r>
      <w:r w:rsidR="0055634A" w:rsidRPr="0055634A">
        <w:rPr>
          <w:b/>
          <w:bCs/>
          <w:i/>
          <w:iCs/>
          <w:color w:val="FF0000"/>
          <w:sz w:val="20"/>
          <w:szCs w:val="20"/>
        </w:rPr>
        <w:t>Associate Waste</w:t>
      </w:r>
      <w:r w:rsidR="00392465">
        <w:rPr>
          <w:b/>
          <w:bCs/>
          <w:i/>
          <w:iCs/>
          <w:color w:val="FF0000"/>
          <w:sz w:val="20"/>
          <w:szCs w:val="20"/>
        </w:rPr>
        <w:t xml:space="preserve"> Tag</w:t>
      </w:r>
      <w:r w:rsidR="0055634A" w:rsidRPr="0055634A">
        <w:rPr>
          <w:b/>
          <w:bCs/>
          <w:i/>
          <w:iCs/>
          <w:color w:val="FF0000"/>
          <w:sz w:val="20"/>
          <w:szCs w:val="20"/>
        </w:rPr>
        <w:t xml:space="preserve"> </w:t>
      </w:r>
      <w:proofErr w:type="gramStart"/>
      <w:r w:rsidR="00FC42D4" w:rsidRPr="0055634A">
        <w:rPr>
          <w:b/>
          <w:bCs/>
          <w:i/>
          <w:iCs/>
          <w:color w:val="FF0000"/>
          <w:sz w:val="20"/>
          <w:szCs w:val="20"/>
        </w:rPr>
        <w:t>ID</w:t>
      </w:r>
      <w:r w:rsidR="00FC42D4">
        <w:rPr>
          <w:b/>
          <w:bCs/>
          <w:i/>
          <w:iCs/>
          <w:color w:val="FF0000"/>
          <w:sz w:val="20"/>
          <w:szCs w:val="20"/>
        </w:rPr>
        <w:t>:</w:t>
      </w:r>
      <w:r w:rsidR="007973C2" w:rsidRPr="001431E0">
        <w:rPr>
          <w:color w:val="000000" w:themeColor="text1"/>
          <w:sz w:val="24"/>
          <w:szCs w:val="24"/>
        </w:rPr>
        <w:t>_</w:t>
      </w:r>
      <w:proofErr w:type="gramEnd"/>
      <w:r w:rsidR="007973C2" w:rsidRPr="001431E0">
        <w:rPr>
          <w:color w:val="000000" w:themeColor="text1"/>
          <w:sz w:val="24"/>
          <w:szCs w:val="24"/>
        </w:rPr>
        <w:t>_</w:t>
      </w:r>
      <w:r w:rsidR="007973C2" w:rsidRPr="00EA7DD6">
        <w:rPr>
          <w:i/>
          <w:iCs/>
          <w:color w:val="000000" w:themeColor="text1"/>
          <w:sz w:val="24"/>
          <w:szCs w:val="24"/>
        </w:rPr>
        <w:t>_________</w:t>
      </w:r>
      <w:r w:rsidR="00106AE4">
        <w:rPr>
          <w:i/>
          <w:iCs/>
          <w:color w:val="000000" w:themeColor="text1"/>
          <w:sz w:val="24"/>
          <w:szCs w:val="24"/>
        </w:rPr>
        <w:t>__</w:t>
      </w:r>
    </w:p>
    <w:tbl>
      <w:tblPr>
        <w:tblStyle w:val="TableGrid"/>
        <w:tblpPr w:leftFromText="180" w:rightFromText="180" w:vertAnchor="page" w:horzAnchor="margin" w:tblpXSpec="center" w:tblpY="23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150"/>
        <w:gridCol w:w="2520"/>
      </w:tblGrid>
      <w:tr w:rsidR="003F5158" w14:paraId="63A203D7" w14:textId="77777777" w:rsidTr="00EF7C80">
        <w:trPr>
          <w:trHeight w:val="807"/>
        </w:trPr>
        <w:tc>
          <w:tcPr>
            <w:tcW w:w="3685" w:type="dxa"/>
            <w:vAlign w:val="center"/>
          </w:tcPr>
          <w:p w14:paraId="581022EC" w14:textId="3969B5A0" w:rsidR="003F5158" w:rsidRDefault="00000000" w:rsidP="00C80932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25854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4E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F5158">
              <w:rPr>
                <w:sz w:val="24"/>
                <w:szCs w:val="24"/>
              </w:rPr>
              <w:t>Combustible Solid Waste</w:t>
            </w:r>
          </w:p>
        </w:tc>
        <w:tc>
          <w:tcPr>
            <w:tcW w:w="3150" w:type="dxa"/>
            <w:vAlign w:val="center"/>
          </w:tcPr>
          <w:p w14:paraId="7E18AC2C" w14:textId="6C18C491" w:rsidR="003F5158" w:rsidRDefault="00000000" w:rsidP="00C80932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79392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5B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F5158">
              <w:rPr>
                <w:sz w:val="24"/>
                <w:szCs w:val="24"/>
              </w:rPr>
              <w:t>Aqueous Waste</w:t>
            </w:r>
          </w:p>
        </w:tc>
        <w:tc>
          <w:tcPr>
            <w:tcW w:w="2520" w:type="dxa"/>
            <w:vAlign w:val="center"/>
          </w:tcPr>
          <w:p w14:paraId="139203A1" w14:textId="77777777" w:rsidR="003F5158" w:rsidRDefault="00000000" w:rsidP="00C80932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98007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515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F5158">
              <w:rPr>
                <w:sz w:val="24"/>
                <w:szCs w:val="24"/>
              </w:rPr>
              <w:t>Non-Aqueous Waste</w:t>
            </w:r>
          </w:p>
        </w:tc>
      </w:tr>
      <w:tr w:rsidR="003F5158" w14:paraId="3805D1DC" w14:textId="77777777" w:rsidTr="00EF7C80">
        <w:trPr>
          <w:trHeight w:val="195"/>
        </w:trPr>
        <w:tc>
          <w:tcPr>
            <w:tcW w:w="3685" w:type="dxa"/>
            <w:vAlign w:val="center"/>
          </w:tcPr>
          <w:p w14:paraId="597A2C77" w14:textId="52DBF7E6" w:rsidR="003F5158" w:rsidRDefault="00000000" w:rsidP="00C80932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10313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515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C456F">
              <w:rPr>
                <w:sz w:val="24"/>
                <w:szCs w:val="24"/>
              </w:rPr>
              <w:t>Non-Combustible/</w:t>
            </w:r>
            <w:r w:rsidR="003F5158">
              <w:rPr>
                <w:sz w:val="24"/>
                <w:szCs w:val="24"/>
              </w:rPr>
              <w:t>Sharps Waste</w:t>
            </w:r>
          </w:p>
        </w:tc>
        <w:tc>
          <w:tcPr>
            <w:tcW w:w="3150" w:type="dxa"/>
            <w:vAlign w:val="center"/>
          </w:tcPr>
          <w:p w14:paraId="3F08B782" w14:textId="48264557" w:rsidR="003F5158" w:rsidRDefault="00000000" w:rsidP="00C80932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65155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515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F5158">
              <w:rPr>
                <w:sz w:val="24"/>
                <w:szCs w:val="24"/>
              </w:rPr>
              <w:t>Source Vials</w:t>
            </w:r>
            <w:r w:rsidR="004234EB">
              <w:rPr>
                <w:sz w:val="24"/>
                <w:szCs w:val="24"/>
              </w:rPr>
              <w:t>/Sealed Source</w:t>
            </w:r>
          </w:p>
        </w:tc>
        <w:tc>
          <w:tcPr>
            <w:tcW w:w="2520" w:type="dxa"/>
            <w:vAlign w:val="center"/>
          </w:tcPr>
          <w:p w14:paraId="4C74CDBE" w14:textId="6D2E1E0F" w:rsidR="003F5158" w:rsidRDefault="00000000" w:rsidP="00C80932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760527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515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D218B">
              <w:rPr>
                <w:sz w:val="24"/>
                <w:szCs w:val="24"/>
              </w:rPr>
              <w:t>LSC Vials (#                )</w:t>
            </w:r>
          </w:p>
        </w:tc>
      </w:tr>
    </w:tbl>
    <w:p w14:paraId="06D853F7" w14:textId="77777777" w:rsidR="003F5158" w:rsidRDefault="003F5158" w:rsidP="00C80932">
      <w:pPr>
        <w:spacing w:after="0"/>
        <w:jc w:val="center"/>
        <w:rPr>
          <w:b/>
          <w:bCs/>
          <w:i/>
          <w:iCs/>
          <w:color w:val="FF0000"/>
          <w:sz w:val="24"/>
          <w:szCs w:val="24"/>
        </w:rPr>
      </w:pPr>
    </w:p>
    <w:p w14:paraId="0CB15B5D" w14:textId="77777777" w:rsidR="003F5158" w:rsidRDefault="003F5158" w:rsidP="00C80932">
      <w:pPr>
        <w:spacing w:after="0"/>
        <w:jc w:val="center"/>
        <w:rPr>
          <w:b/>
          <w:bCs/>
          <w:i/>
          <w:iCs/>
          <w:color w:val="FF0000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X="-275" w:tblpY="13539"/>
        <w:tblW w:w="11065" w:type="dxa"/>
        <w:tblLook w:val="04A0" w:firstRow="1" w:lastRow="0" w:firstColumn="1" w:lastColumn="0" w:noHBand="0" w:noVBand="1"/>
      </w:tblPr>
      <w:tblGrid>
        <w:gridCol w:w="1435"/>
        <w:gridCol w:w="2790"/>
        <w:gridCol w:w="1710"/>
        <w:gridCol w:w="1908"/>
        <w:gridCol w:w="1170"/>
        <w:gridCol w:w="2052"/>
      </w:tblGrid>
      <w:tr w:rsidR="00DE1DD0" w14:paraId="06792B43" w14:textId="77777777" w:rsidTr="00E31CD7">
        <w:trPr>
          <w:trHeight w:val="288"/>
        </w:trPr>
        <w:tc>
          <w:tcPr>
            <w:tcW w:w="11065" w:type="dxa"/>
            <w:gridSpan w:val="6"/>
            <w:shd w:val="clear" w:color="auto" w:fill="000000" w:themeFill="text1"/>
            <w:vAlign w:val="center"/>
          </w:tcPr>
          <w:p w14:paraId="64114B0D" w14:textId="16CD0848" w:rsidR="00DE1DD0" w:rsidRPr="00C80932" w:rsidRDefault="00DE1DD0" w:rsidP="000E593A">
            <w:pPr>
              <w:jc w:val="center"/>
              <w:rPr>
                <w:b/>
                <w:bCs/>
                <w:caps/>
              </w:rPr>
            </w:pPr>
            <w:r w:rsidRPr="00C80932">
              <w:rPr>
                <w:b/>
                <w:bCs/>
                <w:caps/>
              </w:rPr>
              <w:t>For completion by the Lab</w:t>
            </w:r>
            <w:r w:rsidR="00E31CD7">
              <w:rPr>
                <w:b/>
                <w:bCs/>
                <w:caps/>
              </w:rPr>
              <w:t xml:space="preserve"> Manager/lab</w:t>
            </w:r>
            <w:r w:rsidRPr="00C80932">
              <w:rPr>
                <w:b/>
                <w:bCs/>
                <w:caps/>
              </w:rPr>
              <w:t xml:space="preserve"> Safety Specialist</w:t>
            </w:r>
          </w:p>
        </w:tc>
      </w:tr>
      <w:tr w:rsidR="00E31CD7" w14:paraId="3178485C" w14:textId="77777777" w:rsidTr="00E31CD7">
        <w:trPr>
          <w:trHeight w:val="411"/>
        </w:trPr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10A61796" w14:textId="4D416E55" w:rsidR="00E31CD7" w:rsidRPr="00C80932" w:rsidRDefault="00E31CD7" w:rsidP="00E31CD7">
            <w:pPr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 xml:space="preserve">Center/Lab:                                                                                                                                       </w:t>
            </w:r>
          </w:p>
        </w:tc>
        <w:tc>
          <w:tcPr>
            <w:tcW w:w="2790" w:type="dxa"/>
            <w:shd w:val="clear" w:color="auto" w:fill="FFFFFF" w:themeFill="background1"/>
            <w:vAlign w:val="center"/>
          </w:tcPr>
          <w:p w14:paraId="4EE38BD1" w14:textId="77777777" w:rsidR="00E31CD7" w:rsidRPr="00C80932" w:rsidRDefault="00E31CD7" w:rsidP="000E593A">
            <w:pPr>
              <w:rPr>
                <w:b/>
                <w:bCs/>
                <w:caps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0A779EDB" w14:textId="11E3FED4" w:rsidR="00E31CD7" w:rsidRPr="00C80932" w:rsidRDefault="00E31CD7" w:rsidP="000E593A">
            <w:pPr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Building</w:t>
            </w:r>
          </w:p>
        </w:tc>
        <w:tc>
          <w:tcPr>
            <w:tcW w:w="1908" w:type="dxa"/>
            <w:shd w:val="clear" w:color="auto" w:fill="FFFFFF" w:themeFill="background1"/>
            <w:vAlign w:val="center"/>
          </w:tcPr>
          <w:p w14:paraId="2A15E770" w14:textId="77777777" w:rsidR="00E31CD7" w:rsidRPr="00C80932" w:rsidRDefault="00E31CD7" w:rsidP="000E593A">
            <w:pPr>
              <w:rPr>
                <w:b/>
                <w:bCs/>
                <w:caps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55C9027" w14:textId="7421567E" w:rsidR="00E31CD7" w:rsidRPr="00C80932" w:rsidRDefault="009B0D95" w:rsidP="000E593A">
            <w:pPr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LOCATION</w:t>
            </w:r>
          </w:p>
        </w:tc>
        <w:tc>
          <w:tcPr>
            <w:tcW w:w="2052" w:type="dxa"/>
            <w:shd w:val="clear" w:color="auto" w:fill="FFFFFF" w:themeFill="background1"/>
            <w:vAlign w:val="center"/>
          </w:tcPr>
          <w:p w14:paraId="7535F155" w14:textId="6508760F" w:rsidR="00E31CD7" w:rsidRPr="00C80932" w:rsidRDefault="00E31CD7" w:rsidP="000E593A">
            <w:pPr>
              <w:rPr>
                <w:b/>
                <w:bCs/>
                <w:caps/>
              </w:rPr>
            </w:pPr>
          </w:p>
        </w:tc>
      </w:tr>
      <w:tr w:rsidR="00274F6D" w14:paraId="5C3414C1" w14:textId="77777777" w:rsidTr="006D43EB">
        <w:trPr>
          <w:trHeight w:val="428"/>
        </w:trPr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72FF7E23" w14:textId="15266439" w:rsidR="00274F6D" w:rsidRPr="00E31CD7" w:rsidRDefault="00274F6D" w:rsidP="006D43EB">
            <w:pPr>
              <w:rPr>
                <w:b/>
                <w:bCs/>
                <w:sz w:val="24"/>
                <w:szCs w:val="24"/>
              </w:rPr>
            </w:pPr>
            <w:r w:rsidRPr="00E31CD7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E96E7D8" w14:textId="77777777" w:rsidR="00274F6D" w:rsidRPr="00E31CD7" w:rsidRDefault="00274F6D" w:rsidP="006D43E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0E492F4D" w14:textId="72F9AFB8" w:rsidR="00274F6D" w:rsidRPr="00E31CD7" w:rsidRDefault="00274F6D" w:rsidP="006D43EB">
            <w:pPr>
              <w:rPr>
                <w:b/>
                <w:bCs/>
                <w:sz w:val="24"/>
                <w:szCs w:val="24"/>
              </w:rPr>
            </w:pPr>
            <w:r w:rsidRPr="00E31CD7">
              <w:rPr>
                <w:b/>
                <w:bCs/>
                <w:sz w:val="24"/>
                <w:szCs w:val="24"/>
              </w:rPr>
              <w:t xml:space="preserve">Date </w:t>
            </w:r>
            <w:r w:rsidRPr="00E31CD7">
              <w:rPr>
                <w:b/>
                <w:bCs/>
                <w:sz w:val="18"/>
                <w:szCs w:val="18"/>
              </w:rPr>
              <w:t>(1-Feb-2023)</w:t>
            </w:r>
          </w:p>
        </w:tc>
        <w:tc>
          <w:tcPr>
            <w:tcW w:w="1908" w:type="dxa"/>
            <w:shd w:val="clear" w:color="auto" w:fill="auto"/>
            <w:vAlign w:val="center"/>
          </w:tcPr>
          <w:p w14:paraId="28A84AAE" w14:textId="77777777" w:rsidR="00274F6D" w:rsidRPr="00E31CD7" w:rsidRDefault="00274F6D" w:rsidP="006D43E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B45C768" w14:textId="74A0E551" w:rsidR="00274F6D" w:rsidRPr="00E31CD7" w:rsidRDefault="00274F6D" w:rsidP="006D43EB">
            <w:pPr>
              <w:rPr>
                <w:b/>
                <w:bCs/>
                <w:sz w:val="24"/>
                <w:szCs w:val="24"/>
              </w:rPr>
            </w:pPr>
            <w:r w:rsidRPr="00E31CD7">
              <w:rPr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052" w:type="dxa"/>
            <w:shd w:val="clear" w:color="auto" w:fill="auto"/>
            <w:vAlign w:val="center"/>
          </w:tcPr>
          <w:p w14:paraId="5801E827" w14:textId="7A4638D7" w:rsidR="00274F6D" w:rsidRDefault="00274F6D" w:rsidP="006D43EB">
            <w:pPr>
              <w:rPr>
                <w:sz w:val="24"/>
                <w:szCs w:val="24"/>
              </w:rPr>
            </w:pPr>
          </w:p>
        </w:tc>
      </w:tr>
    </w:tbl>
    <w:p w14:paraId="4375C6DE" w14:textId="77777777" w:rsidR="00C80932" w:rsidRDefault="00C80932" w:rsidP="00C80932">
      <w:pPr>
        <w:spacing w:after="0"/>
        <w:jc w:val="center"/>
        <w:rPr>
          <w:b/>
          <w:bCs/>
          <w:i/>
          <w:iCs/>
          <w:color w:val="FF0000"/>
        </w:rPr>
      </w:pPr>
    </w:p>
    <w:p w14:paraId="347B1CF7" w14:textId="77777777" w:rsidR="00C80932" w:rsidRDefault="00C80932" w:rsidP="00C80932">
      <w:pPr>
        <w:spacing w:after="0"/>
        <w:jc w:val="center"/>
        <w:rPr>
          <w:b/>
          <w:bCs/>
          <w:i/>
          <w:iCs/>
          <w:color w:val="FF0000"/>
        </w:rPr>
      </w:pPr>
    </w:p>
    <w:p w14:paraId="10462677" w14:textId="3976D779" w:rsidR="00DE1DD0" w:rsidRPr="007973C2" w:rsidRDefault="002D218B" w:rsidP="000E593A">
      <w:pPr>
        <w:spacing w:after="0"/>
        <w:jc w:val="center"/>
        <w:rPr>
          <w:b/>
          <w:bCs/>
          <w:i/>
          <w:iCs/>
          <w:color w:val="000000" w:themeColor="text1"/>
          <w:sz w:val="20"/>
          <w:szCs w:val="20"/>
        </w:rPr>
      </w:pPr>
      <w:r>
        <w:rPr>
          <w:b/>
          <w:bCs/>
          <w:i/>
          <w:iCs/>
          <w:color w:val="000000" w:themeColor="text1"/>
          <w:sz w:val="20"/>
          <w:szCs w:val="20"/>
        </w:rPr>
        <w:t xml:space="preserve">Please fill out </w:t>
      </w:r>
      <w:r w:rsidR="00423C30">
        <w:rPr>
          <w:b/>
          <w:bCs/>
          <w:i/>
          <w:iCs/>
          <w:color w:val="000000" w:themeColor="text1"/>
          <w:sz w:val="20"/>
          <w:szCs w:val="20"/>
        </w:rPr>
        <w:t xml:space="preserve">the form completely and accurately. </w:t>
      </w:r>
      <w:r w:rsidR="00C80932" w:rsidRPr="007973C2">
        <w:rPr>
          <w:b/>
          <w:bCs/>
          <w:i/>
          <w:iCs/>
          <w:color w:val="000000" w:themeColor="text1"/>
          <w:sz w:val="20"/>
          <w:szCs w:val="20"/>
        </w:rPr>
        <w:t xml:space="preserve">Use a separate container and form for each </w:t>
      </w:r>
      <w:proofErr w:type="gramStart"/>
      <w:r w:rsidR="00C80932" w:rsidRPr="007973C2">
        <w:rPr>
          <w:b/>
          <w:bCs/>
          <w:i/>
          <w:iCs/>
          <w:color w:val="000000" w:themeColor="text1"/>
          <w:sz w:val="20"/>
          <w:szCs w:val="20"/>
        </w:rPr>
        <w:t>isotope</w:t>
      </w:r>
      <w:proofErr w:type="gramEnd"/>
      <w:r w:rsidR="00C80932" w:rsidRPr="007973C2">
        <w:rPr>
          <w:b/>
          <w:bCs/>
          <w:i/>
          <w:iCs/>
          <w:color w:val="000000" w:themeColor="text1"/>
          <w:sz w:val="20"/>
          <w:szCs w:val="20"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3902"/>
        <w:tblW w:w="11088" w:type="dxa"/>
        <w:jc w:val="center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435"/>
        <w:gridCol w:w="1159"/>
        <w:gridCol w:w="1611"/>
        <w:gridCol w:w="1584"/>
        <w:gridCol w:w="2414"/>
        <w:gridCol w:w="1512"/>
        <w:gridCol w:w="1373"/>
      </w:tblGrid>
      <w:tr w:rsidR="00C80932" w14:paraId="20CBDE1F" w14:textId="77777777" w:rsidTr="002D218B">
        <w:trPr>
          <w:jc w:val="center"/>
        </w:trPr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6FD831E9" w14:textId="4442580E" w:rsidR="00C80932" w:rsidRPr="00DE1DD0" w:rsidRDefault="00F67582" w:rsidP="00E250A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</w:p>
        </w:tc>
        <w:tc>
          <w:tcPr>
            <w:tcW w:w="1159" w:type="dxa"/>
            <w:shd w:val="clear" w:color="auto" w:fill="D9D9D9" w:themeFill="background1" w:themeFillShade="D9"/>
            <w:vAlign w:val="center"/>
          </w:tcPr>
          <w:p w14:paraId="53FFB466" w14:textId="77777777" w:rsidR="00C80932" w:rsidRPr="00BE5B81" w:rsidRDefault="00C80932" w:rsidP="00E250A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otope</w:t>
            </w:r>
          </w:p>
        </w:tc>
        <w:tc>
          <w:tcPr>
            <w:tcW w:w="1611" w:type="dxa"/>
            <w:shd w:val="clear" w:color="auto" w:fill="D9D9D9" w:themeFill="background1" w:themeFillShade="D9"/>
            <w:vAlign w:val="center"/>
          </w:tcPr>
          <w:p w14:paraId="13B89788" w14:textId="7280FFF4" w:rsidR="00C80932" w:rsidRPr="00BE5B81" w:rsidRDefault="00C80932" w:rsidP="00E250A1">
            <w:pPr>
              <w:jc w:val="center"/>
              <w:rPr>
                <w:b/>
                <w:bCs/>
              </w:rPr>
            </w:pPr>
            <w:r w:rsidRPr="00BE5B81">
              <w:rPr>
                <w:b/>
                <w:bCs/>
              </w:rPr>
              <w:t xml:space="preserve">Activity </w:t>
            </w:r>
          </w:p>
          <w:p w14:paraId="2B99F428" w14:textId="77777777" w:rsidR="00C80932" w:rsidRPr="00840937" w:rsidRDefault="00C80932" w:rsidP="00E250A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proofErr w:type="spellStart"/>
            <w:r w:rsidRPr="00BE5B81">
              <w:rPr>
                <w:rFonts w:cs="Arial"/>
                <w:b/>
                <w:bCs/>
              </w:rPr>
              <w:t>μ</w:t>
            </w:r>
            <w:r w:rsidRPr="00BE5B81">
              <w:rPr>
                <w:b/>
                <w:bCs/>
              </w:rPr>
              <w:t>Ci</w:t>
            </w:r>
            <w:proofErr w:type="spellEnd"/>
            <w:r w:rsidRPr="00BE5B81">
              <w:rPr>
                <w:b/>
                <w:bCs/>
              </w:rPr>
              <w:t>)</w:t>
            </w:r>
          </w:p>
        </w:tc>
        <w:tc>
          <w:tcPr>
            <w:tcW w:w="1584" w:type="dxa"/>
            <w:shd w:val="clear" w:color="auto" w:fill="D9D9D9" w:themeFill="background1" w:themeFillShade="D9"/>
          </w:tcPr>
          <w:p w14:paraId="3EE3AA8B" w14:textId="5E8CB5DB" w:rsidR="003C456F" w:rsidRDefault="00C80932" w:rsidP="00E250A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olume</w:t>
            </w:r>
            <w:r w:rsidR="00CC2954">
              <w:rPr>
                <w:b/>
                <w:bCs/>
              </w:rPr>
              <w:t>/Weight</w:t>
            </w:r>
            <w:r>
              <w:rPr>
                <w:b/>
                <w:bCs/>
              </w:rPr>
              <w:t xml:space="preserve"> </w:t>
            </w:r>
          </w:p>
          <w:p w14:paraId="29175317" w14:textId="69A0434A" w:rsidR="00C80932" w:rsidRPr="00BE5B81" w:rsidRDefault="002D218B" w:rsidP="00E250A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CC2954">
              <w:rPr>
                <w:b/>
                <w:bCs/>
              </w:rPr>
              <w:t>ml/kg</w:t>
            </w:r>
            <w:r>
              <w:rPr>
                <w:b/>
                <w:bCs/>
              </w:rPr>
              <w:t>)</w:t>
            </w:r>
          </w:p>
        </w:tc>
        <w:tc>
          <w:tcPr>
            <w:tcW w:w="2414" w:type="dxa"/>
            <w:shd w:val="clear" w:color="auto" w:fill="D9D9D9" w:themeFill="background1" w:themeFillShade="D9"/>
            <w:vAlign w:val="center"/>
          </w:tcPr>
          <w:p w14:paraId="7EDB5692" w14:textId="58BB2837" w:rsidR="00C80932" w:rsidRPr="00BE5B81" w:rsidRDefault="004A7032" w:rsidP="00E250A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Reference </w:t>
            </w:r>
            <w:r w:rsidR="00886AF8">
              <w:rPr>
                <w:b/>
                <w:bCs/>
              </w:rPr>
              <w:t>Date</w:t>
            </w:r>
            <w:r w:rsidR="004234EB">
              <w:rPr>
                <w:b/>
                <w:bCs/>
              </w:rPr>
              <w:t>/ Vial ID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3F95083D" w14:textId="77777777" w:rsidR="00C80932" w:rsidRPr="00BE5B81" w:rsidRDefault="00C80932" w:rsidP="00E250A1">
            <w:pPr>
              <w:jc w:val="center"/>
              <w:rPr>
                <w:b/>
                <w:bCs/>
              </w:rPr>
            </w:pPr>
            <w:r w:rsidRPr="00BE5B81">
              <w:rPr>
                <w:b/>
                <w:bCs/>
              </w:rPr>
              <w:t>Name</w:t>
            </w: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5369E6E6" w14:textId="77777777" w:rsidR="00C80932" w:rsidRPr="00BE5B81" w:rsidRDefault="00C80932" w:rsidP="00E250A1">
            <w:pPr>
              <w:jc w:val="center"/>
              <w:rPr>
                <w:b/>
                <w:bCs/>
              </w:rPr>
            </w:pPr>
            <w:r w:rsidRPr="00BE5B81">
              <w:rPr>
                <w:b/>
                <w:bCs/>
              </w:rPr>
              <w:t>KAUST ID</w:t>
            </w:r>
          </w:p>
        </w:tc>
      </w:tr>
      <w:tr w:rsidR="00C80932" w14:paraId="60520FC0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4815199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6C827C08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64DD2D20" w14:textId="3A3F7ADE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141905F6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1F065FF9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529C905F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5B5B803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15194EA4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47330FD1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0CF2A151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5323527A" w14:textId="6FDEB85E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0D1FF90D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1EA21C5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4C256342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515DC347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7FABDE7A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06EAA6E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731082D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5B77628B" w14:textId="02EEFB69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0E0C477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081D5E78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69BDDFB5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343C12D9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4A7AE762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7F82F1BE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5D80F6F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378E4B33" w14:textId="30FE9341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68E7C096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1DD42B4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6F8C6AF9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78F0D727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30C2C82F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680B69F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18EC76D5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42977DE7" w14:textId="61459AEB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48C5ED6B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6C320E4A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575B26B7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5EE921CE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746EC095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3B867F94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31D915B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7022520F" w14:textId="49379FF5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6FB3081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4249C035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225F7C1C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44290341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4849E6A8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57DF0A84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22A3437F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6C6114EF" w14:textId="0660CE5A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636CFEB2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6773E5D4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6444D6D2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3FF22A34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02D8C23C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562285BC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05715AD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68B5850C" w14:textId="0102AC5A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16BE130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14EBA139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2E94C05B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1BA422D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45B2E7D1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50A03982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2DCB1589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6305E310" w14:textId="6FCE9A04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73E4C2C9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2A11A164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01694349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3E4705B6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6F28DC67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7B7413EA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2F2CF3CA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6A9168EB" w14:textId="2884F6EC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6772E5B9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3DE3C8B1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66970A0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4B67FB84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31148F30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0D9C596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421D786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7FA056DC" w14:textId="27751E58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4531418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0DAB27B8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7A1F6B3F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226252F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212CA4F9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7CC601A5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533A15A5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765D3AC6" w14:textId="2262A8C8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71A4A3FB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5433BD4F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5FF2538B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6E7BDF26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0B4528A2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48C1BB26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4B3580B6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5E97B323" w14:textId="0066C230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7CC02A91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732DE93E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4359F75E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6D73B72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7AA1F509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773498CE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37D6FB64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4D76FC2D" w14:textId="4EB48501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68B523CF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082BB7C2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1035551C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690EDF86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1498A581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324266E9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3872D03D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27AB749A" w14:textId="2916B275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77A4F38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0E1ED1F1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4F68CD0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028DCA5B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6A279918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3F12124B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33549C37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4FF9C312" w14:textId="47113E7D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3BBD6241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6B6F33D9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2424FCAD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39FE419B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52331838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0C2919FE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1FD6EACF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12FAD042" w14:textId="708FA5D0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3B142B46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0FCCF838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455B436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59349B35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5777FC92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0D34FFA1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453F6A73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2CE3A900" w14:textId="10EC600F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34D73C11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vAlign w:val="center"/>
          </w:tcPr>
          <w:p w14:paraId="4028349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vAlign w:val="center"/>
          </w:tcPr>
          <w:p w14:paraId="617550BA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vAlign w:val="center"/>
          </w:tcPr>
          <w:p w14:paraId="6CA6D64B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C80932" w14:paraId="57C512B8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19C5D4E8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55857DDB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vAlign w:val="center"/>
          </w:tcPr>
          <w:p w14:paraId="7D3A0F86" w14:textId="128ED075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</w:tcPr>
          <w:p w14:paraId="37728722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tcBorders>
              <w:bottom w:val="single" w:sz="4" w:space="0" w:color="auto"/>
            </w:tcBorders>
            <w:vAlign w:val="center"/>
          </w:tcPr>
          <w:p w14:paraId="3FB6FC24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69F3D448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tcBorders>
              <w:bottom w:val="single" w:sz="4" w:space="0" w:color="auto"/>
            </w:tcBorders>
            <w:vAlign w:val="center"/>
          </w:tcPr>
          <w:p w14:paraId="4A23BAE0" w14:textId="77777777" w:rsidR="00C80932" w:rsidRDefault="00C80932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0E593A" w14:paraId="6EF98BBA" w14:textId="77777777" w:rsidTr="002D218B">
        <w:trPr>
          <w:trHeight w:val="288"/>
          <w:jc w:val="center"/>
        </w:trPr>
        <w:tc>
          <w:tcPr>
            <w:tcW w:w="1435" w:type="dxa"/>
            <w:vAlign w:val="center"/>
          </w:tcPr>
          <w:p w14:paraId="5B715C27" w14:textId="77777777" w:rsidR="000E593A" w:rsidRDefault="000E593A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14:paraId="26E937DC" w14:textId="77777777" w:rsidR="000E593A" w:rsidRDefault="000E593A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611" w:type="dxa"/>
            <w:tcBorders>
              <w:bottom w:val="single" w:sz="4" w:space="0" w:color="auto"/>
            </w:tcBorders>
            <w:vAlign w:val="center"/>
          </w:tcPr>
          <w:p w14:paraId="5C10B7C8" w14:textId="77777777" w:rsidR="000E593A" w:rsidRDefault="000E593A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84" w:type="dxa"/>
            <w:tcBorders>
              <w:bottom w:val="single" w:sz="4" w:space="0" w:color="auto"/>
            </w:tcBorders>
          </w:tcPr>
          <w:p w14:paraId="08674ABA" w14:textId="77777777" w:rsidR="000E593A" w:rsidRDefault="000E593A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2414" w:type="dxa"/>
            <w:tcBorders>
              <w:bottom w:val="single" w:sz="4" w:space="0" w:color="auto"/>
            </w:tcBorders>
            <w:vAlign w:val="center"/>
          </w:tcPr>
          <w:p w14:paraId="7DAA7797" w14:textId="77777777" w:rsidR="000E593A" w:rsidRDefault="000E593A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0FBADAA3" w14:textId="77777777" w:rsidR="000E593A" w:rsidRDefault="000E593A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tcBorders>
              <w:bottom w:val="single" w:sz="4" w:space="0" w:color="auto"/>
            </w:tcBorders>
            <w:vAlign w:val="center"/>
          </w:tcPr>
          <w:p w14:paraId="0E625F95" w14:textId="77777777" w:rsidR="000E593A" w:rsidRDefault="000E593A" w:rsidP="00E250A1">
            <w:pPr>
              <w:spacing w:after="120"/>
              <w:rPr>
                <w:sz w:val="24"/>
                <w:szCs w:val="24"/>
              </w:rPr>
            </w:pPr>
          </w:p>
        </w:tc>
      </w:tr>
      <w:tr w:rsidR="00BD3A22" w14:paraId="53120016" w14:textId="77777777" w:rsidTr="00886AF8">
        <w:trPr>
          <w:trHeight w:val="288"/>
          <w:jc w:val="center"/>
        </w:trPr>
        <w:tc>
          <w:tcPr>
            <w:tcW w:w="2594" w:type="dxa"/>
            <w:gridSpan w:val="2"/>
            <w:vAlign w:val="center"/>
          </w:tcPr>
          <w:p w14:paraId="73AC7B2E" w14:textId="54444326" w:rsidR="00BD3A22" w:rsidRPr="00B941D0" w:rsidRDefault="00B941D0" w:rsidP="00115EA2">
            <w:pPr>
              <w:rPr>
                <w:b/>
                <w:bCs/>
                <w:sz w:val="28"/>
                <w:szCs w:val="28"/>
              </w:rPr>
            </w:pPr>
            <w:r w:rsidRPr="00B941D0">
              <w:rPr>
                <w:b/>
                <w:bCs/>
                <w:sz w:val="28"/>
                <w:szCs w:val="28"/>
              </w:rPr>
              <w:t>Total</w:t>
            </w:r>
          </w:p>
        </w:tc>
        <w:tc>
          <w:tcPr>
            <w:tcW w:w="1611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8F0C8C" w14:textId="6C853247" w:rsidR="00BD3A22" w:rsidRPr="006770B6" w:rsidRDefault="003F2285" w:rsidP="00115EA2">
            <w:pPr>
              <w:jc w:val="right"/>
              <w:rPr>
                <w:b/>
                <w:bCs/>
                <w:sz w:val="28"/>
                <w:szCs w:val="28"/>
              </w:rPr>
            </w:pPr>
            <w:r w:rsidRPr="006770B6">
              <w:rPr>
                <w:rFonts w:cstheme="minorHAnsi"/>
                <w:b/>
                <w:bCs/>
                <w:sz w:val="28"/>
                <w:szCs w:val="28"/>
              </w:rPr>
              <w:t>µ</w:t>
            </w:r>
            <w:r w:rsidRPr="006770B6">
              <w:rPr>
                <w:b/>
                <w:bCs/>
                <w:sz w:val="28"/>
                <w:szCs w:val="28"/>
              </w:rPr>
              <w:t>Ci</w:t>
            </w:r>
          </w:p>
        </w:tc>
        <w:tc>
          <w:tcPr>
            <w:tcW w:w="158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1065B0" w14:textId="1EE86749" w:rsidR="00BD3A22" w:rsidRPr="006770B6" w:rsidRDefault="00BD3A22" w:rsidP="00115EA2">
            <w:pPr>
              <w:jc w:val="right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D19F916" w14:textId="77777777" w:rsidR="00BD3A22" w:rsidRDefault="00BD3A2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75AD43" w14:textId="77777777" w:rsidR="00BD3A22" w:rsidRDefault="00BD3A22" w:rsidP="00E250A1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13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84CF51" w14:textId="77777777" w:rsidR="00BD3A22" w:rsidRDefault="00BD3A22" w:rsidP="00E250A1">
            <w:pPr>
              <w:spacing w:after="120"/>
              <w:rPr>
                <w:sz w:val="24"/>
                <w:szCs w:val="24"/>
              </w:rPr>
            </w:pPr>
          </w:p>
        </w:tc>
      </w:tr>
    </w:tbl>
    <w:p w14:paraId="4F91A222" w14:textId="77777777" w:rsidR="002021C9" w:rsidRDefault="002021C9" w:rsidP="002021C9">
      <w:pPr>
        <w:tabs>
          <w:tab w:val="left" w:pos="9308"/>
        </w:tabs>
        <w:spacing w:after="120"/>
        <w:jc w:val="center"/>
        <w:rPr>
          <w:b/>
          <w:bCs/>
          <w:i/>
          <w:iCs/>
          <w:color w:val="FF0000"/>
          <w:sz w:val="24"/>
          <w:szCs w:val="24"/>
        </w:rPr>
      </w:pPr>
    </w:p>
    <w:p w14:paraId="78519021" w14:textId="521CACD0" w:rsidR="002021C9" w:rsidRPr="00DE1DD0" w:rsidRDefault="002021C9" w:rsidP="002021C9">
      <w:pPr>
        <w:tabs>
          <w:tab w:val="left" w:pos="9308"/>
        </w:tabs>
        <w:spacing w:after="120"/>
        <w:jc w:val="center"/>
        <w:rPr>
          <w:b/>
          <w:bCs/>
          <w:i/>
          <w:iCs/>
          <w:color w:val="FF0000"/>
          <w:sz w:val="24"/>
          <w:szCs w:val="24"/>
        </w:rPr>
      </w:pPr>
      <w:r>
        <w:rPr>
          <w:b/>
          <w:bCs/>
          <w:i/>
          <w:iCs/>
          <w:color w:val="FF0000"/>
          <w:sz w:val="24"/>
          <w:szCs w:val="24"/>
        </w:rPr>
        <w:t>NOTE: Please ensure that the completed log sheet is placed outside the waste container not inside.</w:t>
      </w:r>
    </w:p>
    <w:sectPr w:rsidR="002021C9" w:rsidRPr="00DE1DD0" w:rsidSect="000E593A">
      <w:headerReference w:type="default" r:id="rId10"/>
      <w:footerReference w:type="default" r:id="rId11"/>
      <w:pgSz w:w="11906" w:h="16838" w:code="9"/>
      <w:pgMar w:top="1980" w:right="720" w:bottom="1350" w:left="720" w:header="360" w:footer="4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DF6D0" w14:textId="77777777" w:rsidR="00FD11B1" w:rsidRDefault="00FD11B1" w:rsidP="001D625A">
      <w:pPr>
        <w:spacing w:after="0" w:line="240" w:lineRule="auto"/>
      </w:pPr>
      <w:r>
        <w:separator/>
      </w:r>
    </w:p>
  </w:endnote>
  <w:endnote w:type="continuationSeparator" w:id="0">
    <w:p w14:paraId="4CA2F6BD" w14:textId="77777777" w:rsidR="00FD11B1" w:rsidRDefault="00FD11B1" w:rsidP="001D62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1D367" w14:textId="682FD4BC" w:rsidR="00D77B0B" w:rsidRPr="00C80932" w:rsidRDefault="00D77B0B" w:rsidP="003571B1">
    <w:pPr>
      <w:pStyle w:val="Footer"/>
      <w:spacing w:after="120"/>
      <w:jc w:val="center"/>
      <w:rPr>
        <w:b/>
        <w:bCs/>
        <w:color w:val="000000" w:themeColor="text1"/>
        <w:sz w:val="24"/>
        <w:szCs w:val="24"/>
      </w:rPr>
    </w:pPr>
  </w:p>
  <w:tbl>
    <w:tblPr>
      <w:tblStyle w:val="TableGrid"/>
      <w:tblW w:w="110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55"/>
      <w:gridCol w:w="6750"/>
      <w:gridCol w:w="3065"/>
    </w:tblGrid>
    <w:tr w:rsidR="003571B1" w14:paraId="12F4215C" w14:textId="77777777" w:rsidTr="003F5158">
      <w:tc>
        <w:tcPr>
          <w:tcW w:w="1255" w:type="dxa"/>
        </w:tcPr>
        <w:p w14:paraId="527D8B07" w14:textId="77777777" w:rsidR="003571B1" w:rsidRPr="00F3073F" w:rsidRDefault="003571B1" w:rsidP="003571B1">
          <w:pPr>
            <w:pStyle w:val="Header"/>
            <w:rPr>
              <w:sz w:val="20"/>
              <w:szCs w:val="20"/>
            </w:rPr>
          </w:pPr>
          <w:r w:rsidRPr="00F3073F">
            <w:rPr>
              <w:sz w:val="20"/>
              <w:szCs w:val="20"/>
            </w:rPr>
            <w:t xml:space="preserve">Issue date: </w:t>
          </w:r>
        </w:p>
      </w:tc>
      <w:tc>
        <w:tcPr>
          <w:tcW w:w="6750" w:type="dxa"/>
        </w:tcPr>
        <w:p w14:paraId="354B72B8" w14:textId="591347E6" w:rsidR="003571B1" w:rsidRPr="00F3073F" w:rsidRDefault="003E5066" w:rsidP="003571B1">
          <w:pPr>
            <w:pStyle w:val="Footer"/>
            <w:rPr>
              <w:sz w:val="20"/>
              <w:szCs w:val="20"/>
            </w:rPr>
          </w:pPr>
          <w:r>
            <w:rPr>
              <w:sz w:val="20"/>
              <w:szCs w:val="20"/>
            </w:rPr>
            <w:t>January 2022</w:t>
          </w:r>
        </w:p>
      </w:tc>
      <w:tc>
        <w:tcPr>
          <w:tcW w:w="3065" w:type="dxa"/>
        </w:tcPr>
        <w:p w14:paraId="2A7CDB41" w14:textId="152D7910" w:rsidR="003571B1" w:rsidRPr="00F3073F" w:rsidRDefault="003571B1" w:rsidP="003F5158">
          <w:pPr>
            <w:pStyle w:val="Footer"/>
            <w:ind w:right="-30"/>
            <w:jc w:val="right"/>
            <w:rPr>
              <w:sz w:val="20"/>
              <w:szCs w:val="20"/>
            </w:rPr>
          </w:pPr>
        </w:p>
      </w:tc>
    </w:tr>
    <w:tr w:rsidR="003571B1" w14:paraId="7AE72A4E" w14:textId="77777777" w:rsidTr="003F5158">
      <w:tc>
        <w:tcPr>
          <w:tcW w:w="1255" w:type="dxa"/>
        </w:tcPr>
        <w:p w14:paraId="3AB08A9B" w14:textId="77777777" w:rsidR="003571B1" w:rsidRPr="00F3073F" w:rsidRDefault="003571B1" w:rsidP="003571B1">
          <w:pPr>
            <w:pStyle w:val="Footer"/>
            <w:rPr>
              <w:sz w:val="20"/>
              <w:szCs w:val="20"/>
            </w:rPr>
          </w:pPr>
          <w:r w:rsidRPr="00F3073F">
            <w:rPr>
              <w:sz w:val="20"/>
              <w:szCs w:val="20"/>
            </w:rPr>
            <w:t>Revision:</w:t>
          </w:r>
        </w:p>
      </w:tc>
      <w:tc>
        <w:tcPr>
          <w:tcW w:w="6750" w:type="dxa"/>
        </w:tcPr>
        <w:p w14:paraId="21C24164" w14:textId="2F93AB42" w:rsidR="003571B1" w:rsidRPr="00F3073F" w:rsidRDefault="00840937" w:rsidP="003F5158">
          <w:pPr>
            <w:pStyle w:val="Footer"/>
            <w:rPr>
              <w:sz w:val="20"/>
              <w:szCs w:val="20"/>
            </w:rPr>
          </w:pPr>
          <w:r>
            <w:rPr>
              <w:sz w:val="20"/>
              <w:szCs w:val="20"/>
            </w:rPr>
            <w:t>Rev 0</w:t>
          </w:r>
          <w:r w:rsidR="00E250A1">
            <w:rPr>
              <w:sz w:val="20"/>
              <w:szCs w:val="20"/>
            </w:rPr>
            <w:t>4</w:t>
          </w:r>
        </w:p>
      </w:tc>
      <w:tc>
        <w:tcPr>
          <w:tcW w:w="3065" w:type="dxa"/>
        </w:tcPr>
        <w:p w14:paraId="34534E14" w14:textId="77777777" w:rsidR="003571B1" w:rsidRPr="00F3073F" w:rsidRDefault="003571B1" w:rsidP="003571B1">
          <w:pPr>
            <w:pStyle w:val="Footer"/>
            <w:jc w:val="right"/>
            <w:rPr>
              <w:sz w:val="20"/>
              <w:szCs w:val="20"/>
            </w:rPr>
          </w:pPr>
        </w:p>
      </w:tc>
    </w:tr>
  </w:tbl>
  <w:p w14:paraId="7A5517C3" w14:textId="77777777" w:rsidR="00235C5F" w:rsidRPr="003571B1" w:rsidRDefault="00235C5F" w:rsidP="00235C5F">
    <w:pPr>
      <w:pStyle w:val="Footer"/>
      <w:jc w:val="center"/>
      <w:rPr>
        <w:b/>
        <w:bCs/>
        <w:color w:val="FF0000"/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7044D" w14:textId="77777777" w:rsidR="00FD11B1" w:rsidRDefault="00FD11B1" w:rsidP="001D625A">
      <w:pPr>
        <w:spacing w:after="0" w:line="240" w:lineRule="auto"/>
      </w:pPr>
      <w:r>
        <w:separator/>
      </w:r>
    </w:p>
  </w:footnote>
  <w:footnote w:type="continuationSeparator" w:id="0">
    <w:p w14:paraId="58290290" w14:textId="77777777" w:rsidR="00FD11B1" w:rsidRDefault="00FD11B1" w:rsidP="001D62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B15E8" w14:textId="255CAF8A" w:rsidR="001D625A" w:rsidRPr="00C80932" w:rsidRDefault="00C80932" w:rsidP="001D625A">
    <w:pPr>
      <w:pStyle w:val="Header"/>
      <w:jc w:val="right"/>
      <w:rPr>
        <w:sz w:val="24"/>
        <w:szCs w:val="24"/>
      </w:rPr>
    </w:pPr>
    <w:r w:rsidRPr="00C80932">
      <w:rPr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1005111A" wp14:editId="6FDAC1BE">
          <wp:simplePos x="0" y="0"/>
          <wp:positionH relativeFrom="column">
            <wp:posOffset>-395605</wp:posOffset>
          </wp:positionH>
          <wp:positionV relativeFrom="paragraph">
            <wp:posOffset>-157480</wp:posOffset>
          </wp:positionV>
          <wp:extent cx="1057275" cy="1057275"/>
          <wp:effectExtent l="0" t="0" r="0" b="0"/>
          <wp:wrapThrough wrapText="bothSides">
            <wp:wrapPolygon edited="0">
              <wp:start x="5449" y="1946"/>
              <wp:lineTo x="1168" y="8173"/>
              <wp:lineTo x="1168" y="10508"/>
              <wp:lineTo x="5838" y="15178"/>
              <wp:lineTo x="7395" y="15178"/>
              <wp:lineTo x="6227" y="18681"/>
              <wp:lineTo x="6616" y="19849"/>
              <wp:lineTo x="10119" y="21016"/>
              <wp:lineTo x="12065" y="21016"/>
              <wp:lineTo x="15178" y="20238"/>
              <wp:lineTo x="16346" y="18292"/>
              <wp:lineTo x="14789" y="15178"/>
              <wp:lineTo x="16346" y="15178"/>
              <wp:lineTo x="21016" y="10508"/>
              <wp:lineTo x="21016" y="8562"/>
              <wp:lineTo x="18292" y="4281"/>
              <wp:lineTo x="16735" y="1946"/>
              <wp:lineTo x="5449" y="1946"/>
            </wp:wrapPolygon>
          </wp:wrapThrough>
          <wp:docPr id="432" name="Picture 4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600px-Radiation_warning_symbol_2.svg.png"/>
                  <pic:cNvPicPr/>
                </pic:nvPicPr>
                <pic:blipFill>
                  <a:blip r:embed="rId1" cstate="print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1DD0" w:rsidRPr="00C80932">
      <w:rPr>
        <w:noProof/>
        <w:sz w:val="24"/>
        <w:szCs w:val="24"/>
      </w:rPr>
      <w:drawing>
        <wp:anchor distT="0" distB="0" distL="114300" distR="114300" simplePos="0" relativeHeight="251657216" behindDoc="0" locked="0" layoutInCell="1" allowOverlap="1" wp14:anchorId="658A4EC7" wp14:editId="003210A1">
          <wp:simplePos x="0" y="0"/>
          <wp:positionH relativeFrom="column">
            <wp:posOffset>5259070</wp:posOffset>
          </wp:positionH>
          <wp:positionV relativeFrom="paragraph">
            <wp:posOffset>-80645</wp:posOffset>
          </wp:positionV>
          <wp:extent cx="1863725" cy="894715"/>
          <wp:effectExtent l="0" t="0" r="0" b="0"/>
          <wp:wrapThrough wrapText="bothSides">
            <wp:wrapPolygon edited="0">
              <wp:start x="16338" y="1380"/>
              <wp:lineTo x="2870" y="8278"/>
              <wp:lineTo x="2870" y="13337"/>
              <wp:lineTo x="3533" y="17016"/>
              <wp:lineTo x="4195" y="17936"/>
              <wp:lineTo x="12585" y="18856"/>
              <wp:lineTo x="14130" y="18856"/>
              <wp:lineTo x="14351" y="17936"/>
              <wp:lineTo x="20091" y="9658"/>
              <wp:lineTo x="17663" y="1380"/>
              <wp:lineTo x="16338" y="1380"/>
            </wp:wrapPolygon>
          </wp:wrapThrough>
          <wp:docPr id="433" name="Picture 4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KAUST print logo-0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725" cy="894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32C0C" w:rsidRPr="00C80932">
      <w:rPr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A218782" wp14:editId="02E2C32C">
              <wp:simplePos x="0" y="0"/>
              <wp:positionH relativeFrom="column">
                <wp:posOffset>875665</wp:posOffset>
              </wp:positionH>
              <wp:positionV relativeFrom="paragraph">
                <wp:posOffset>171450</wp:posOffset>
              </wp:positionV>
              <wp:extent cx="4510405" cy="438150"/>
              <wp:effectExtent l="0" t="0" r="2349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0405" cy="438150"/>
                      </a:xfrm>
                      <a:prstGeom prst="rect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2">
                        <a:schemeClr val="accent3"/>
                      </a:lnRef>
                      <a:fillRef idx="1">
                        <a:schemeClr val="lt1"/>
                      </a:fillRef>
                      <a:effectRef idx="0">
                        <a:schemeClr val="accent3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ACAF22" w14:textId="4D772347" w:rsidR="00E32C0C" w:rsidRPr="00E32C0C" w:rsidRDefault="00E32C0C" w:rsidP="00E32C0C">
                          <w:pPr>
                            <w:rPr>
                              <w:b/>
                              <w:bCs/>
                              <w:sz w:val="44"/>
                              <w:szCs w:val="44"/>
                            </w:rPr>
                          </w:pPr>
                          <w:r w:rsidRPr="00E32C0C">
                            <w:rPr>
                              <w:b/>
                              <w:bCs/>
                              <w:sz w:val="44"/>
                              <w:szCs w:val="44"/>
                            </w:rPr>
                            <w:t>Radioactive Waste Accumulation Lo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21878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68.95pt;margin-top:13.5pt;width:355.15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" fillcolor="white [3201]" strokecolor="#a5a5a5 [3206]" strokeweight="1pt">
              <v:textbox>
                <w:txbxContent>
                  <w:p w14:paraId="46ACAF22" w14:textId="4D772347" w:rsidR="00E32C0C" w:rsidRPr="00E32C0C" w:rsidRDefault="00E32C0C" w:rsidP="00E32C0C">
                    <w:pPr>
                      <w:rPr>
                        <w:b/>
                        <w:bCs/>
                        <w:sz w:val="44"/>
                        <w:szCs w:val="44"/>
                      </w:rPr>
                    </w:pPr>
                    <w:r w:rsidRPr="00E32C0C">
                      <w:rPr>
                        <w:b/>
                        <w:bCs/>
                        <w:sz w:val="44"/>
                        <w:szCs w:val="44"/>
                      </w:rPr>
                      <w:t>Radioactive Waste Accumulation Log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MzMzSzNDQ2sLBU0lEKTi0uzszPAykwrAUA3YFttCwAAAA="/>
  </w:docVars>
  <w:rsids>
    <w:rsidRoot w:val="001D625A"/>
    <w:rsid w:val="0001248C"/>
    <w:rsid w:val="00060C79"/>
    <w:rsid w:val="00070C0F"/>
    <w:rsid w:val="000B0095"/>
    <w:rsid w:val="000E593A"/>
    <w:rsid w:val="00106AE4"/>
    <w:rsid w:val="00115EA2"/>
    <w:rsid w:val="001431E0"/>
    <w:rsid w:val="0014711F"/>
    <w:rsid w:val="001815DF"/>
    <w:rsid w:val="001A64FA"/>
    <w:rsid w:val="001D625A"/>
    <w:rsid w:val="002021C9"/>
    <w:rsid w:val="00235C5F"/>
    <w:rsid w:val="00274F6D"/>
    <w:rsid w:val="002C7D2E"/>
    <w:rsid w:val="002D218B"/>
    <w:rsid w:val="003571B1"/>
    <w:rsid w:val="003656BA"/>
    <w:rsid w:val="00392465"/>
    <w:rsid w:val="003C456F"/>
    <w:rsid w:val="003E5066"/>
    <w:rsid w:val="003F2285"/>
    <w:rsid w:val="003F5158"/>
    <w:rsid w:val="004234EB"/>
    <w:rsid w:val="00423C30"/>
    <w:rsid w:val="00437067"/>
    <w:rsid w:val="0048607B"/>
    <w:rsid w:val="004A7032"/>
    <w:rsid w:val="0055634A"/>
    <w:rsid w:val="00570D2A"/>
    <w:rsid w:val="00605E2A"/>
    <w:rsid w:val="00632E0E"/>
    <w:rsid w:val="006770B6"/>
    <w:rsid w:val="006B7C7A"/>
    <w:rsid w:val="006C32C1"/>
    <w:rsid w:val="006D43EB"/>
    <w:rsid w:val="007301E7"/>
    <w:rsid w:val="00734BDA"/>
    <w:rsid w:val="007973C2"/>
    <w:rsid w:val="007A7BCB"/>
    <w:rsid w:val="007D1FC5"/>
    <w:rsid w:val="007E6D60"/>
    <w:rsid w:val="00840937"/>
    <w:rsid w:val="00856748"/>
    <w:rsid w:val="00881CD8"/>
    <w:rsid w:val="00886AF8"/>
    <w:rsid w:val="008B4795"/>
    <w:rsid w:val="008C7CE0"/>
    <w:rsid w:val="008F702A"/>
    <w:rsid w:val="00937818"/>
    <w:rsid w:val="009B0D95"/>
    <w:rsid w:val="009D295B"/>
    <w:rsid w:val="00A6092E"/>
    <w:rsid w:val="00A6248E"/>
    <w:rsid w:val="00B15B94"/>
    <w:rsid w:val="00B4551F"/>
    <w:rsid w:val="00B941D0"/>
    <w:rsid w:val="00BD3A22"/>
    <w:rsid w:val="00BE5B81"/>
    <w:rsid w:val="00C27605"/>
    <w:rsid w:val="00C80932"/>
    <w:rsid w:val="00CC2954"/>
    <w:rsid w:val="00D344DA"/>
    <w:rsid w:val="00D37753"/>
    <w:rsid w:val="00D475B7"/>
    <w:rsid w:val="00D77B0B"/>
    <w:rsid w:val="00D81C0A"/>
    <w:rsid w:val="00DE1DD0"/>
    <w:rsid w:val="00DE43FC"/>
    <w:rsid w:val="00E250A1"/>
    <w:rsid w:val="00E31CD7"/>
    <w:rsid w:val="00E32C0C"/>
    <w:rsid w:val="00E71E56"/>
    <w:rsid w:val="00EA7DD6"/>
    <w:rsid w:val="00EF7C80"/>
    <w:rsid w:val="00F301FA"/>
    <w:rsid w:val="00F550C3"/>
    <w:rsid w:val="00F67582"/>
    <w:rsid w:val="00F7266D"/>
    <w:rsid w:val="00FC42D4"/>
    <w:rsid w:val="00FC6B6B"/>
    <w:rsid w:val="00FD1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3F3C0"/>
  <w15:chartTrackingRefBased/>
  <w15:docId w15:val="{615B5719-300E-4118-BD0A-6A5BDF5BE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6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D62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25A"/>
  </w:style>
  <w:style w:type="paragraph" w:styleId="Footer">
    <w:name w:val="footer"/>
    <w:basedOn w:val="Normal"/>
    <w:link w:val="FooterChar"/>
    <w:uiPriority w:val="99"/>
    <w:unhideWhenUsed/>
    <w:rsid w:val="001D62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25A"/>
  </w:style>
  <w:style w:type="paragraph" w:styleId="BalloonText">
    <w:name w:val="Balloon Text"/>
    <w:basedOn w:val="Normal"/>
    <w:link w:val="BalloonTextChar"/>
    <w:uiPriority w:val="99"/>
    <w:semiHidden/>
    <w:unhideWhenUsed/>
    <w:rsid w:val="00605E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E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c4bde8-5506-4b17-8d2d-040b43cddf87">
      <Terms xmlns="http://schemas.microsoft.com/office/infopath/2007/PartnerControls"/>
    </lcf76f155ced4ddcb4097134ff3c332f>
    <TaxCatchAll xmlns="37efa90d-29bf-4688-a575-4aeafcc713b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D4F08ED3A2B5419BAC868B23A0611E" ma:contentTypeVersion="18" ma:contentTypeDescription="Create a new document." ma:contentTypeScope="" ma:versionID="0b04cc3d4577f089262de3010588d257">
  <xsd:schema xmlns:xsd="http://www.w3.org/2001/XMLSchema" xmlns:xs="http://www.w3.org/2001/XMLSchema" xmlns:p="http://schemas.microsoft.com/office/2006/metadata/properties" xmlns:ns2="edc4bde8-5506-4b17-8d2d-040b43cddf87" xmlns:ns3="37efa90d-29bf-4688-a575-4aeafcc713bf" targetNamespace="http://schemas.microsoft.com/office/2006/metadata/properties" ma:root="true" ma:fieldsID="24fad0bfe6715c425d9553eb83cd23c4" ns2:_="" ns3:_="">
    <xsd:import namespace="edc4bde8-5506-4b17-8d2d-040b43cddf87"/>
    <xsd:import namespace="37efa90d-29bf-4688-a575-4aeafcc713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c4bde8-5506-4b17-8d2d-040b43cdd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458e5a-d47b-49a8-9671-a3f77673f1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efa90d-29bf-4688-a575-4aeafcc713b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814af63-2f92-4343-8fc2-4cbca9b70f04}" ma:internalName="TaxCatchAll" ma:showField="CatchAllData" ma:web="37efa90d-29bf-4688-a575-4aeafcc713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68DEFF-494B-4B13-9108-DF532A59A0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319FB7-BF1C-4CAA-84F7-7C4E655327E0}">
  <ds:schemaRefs>
    <ds:schemaRef ds:uri="http://schemas.microsoft.com/office/2006/metadata/properties"/>
    <ds:schemaRef ds:uri="http://schemas.microsoft.com/office/infopath/2007/PartnerControls"/>
    <ds:schemaRef ds:uri="edc4bde8-5506-4b17-8d2d-040b43cddf87"/>
    <ds:schemaRef ds:uri="37efa90d-29bf-4688-a575-4aeafcc713bf"/>
  </ds:schemaRefs>
</ds:datastoreItem>
</file>

<file path=customXml/itemProps3.xml><?xml version="1.0" encoding="utf-8"?>
<ds:datastoreItem xmlns:ds="http://schemas.openxmlformats.org/officeDocument/2006/customXml" ds:itemID="{BC3F7030-678F-4072-BCB8-75C99890A6B0}"/>
</file>

<file path=customXml/itemProps4.xml><?xml version="1.0" encoding="utf-8"?>
<ds:datastoreItem xmlns:ds="http://schemas.openxmlformats.org/officeDocument/2006/customXml" ds:itemID="{CDDC30F2-B412-4CDC-A57B-6923DE4DE9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ST</Company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phine C. Darios</dc:creator>
  <cp:keywords/>
  <dc:description/>
  <cp:lastModifiedBy>Mohammad Bahmaid</cp:lastModifiedBy>
  <cp:revision>43</cp:revision>
  <cp:lastPrinted>2023-04-08T14:06:00Z</cp:lastPrinted>
  <dcterms:created xsi:type="dcterms:W3CDTF">2023-04-08T04:11:00Z</dcterms:created>
  <dcterms:modified xsi:type="dcterms:W3CDTF">2024-02-19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D4F08ED3A2B5419BAC868B23A0611E</vt:lpwstr>
  </property>
  <property fmtid="{D5CDD505-2E9C-101B-9397-08002B2CF9AE}" pid="3" name="MediaServiceImageTags">
    <vt:lpwstr/>
  </property>
</Properties>
</file>